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52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 (1.08, 1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 (0.93,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1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 (1,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4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0.96, 1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6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50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 (1.09, 1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0.92,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2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 (1,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0.96, 1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224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 (1.06,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0.92,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 (0.99,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0.96, 1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6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 (1.01, 1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 (1.01, 1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 (1, 1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23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 (1.09, 1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 (0.62, 0.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1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 (1.03, 1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1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 (0.86,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0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 (1.14, 1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 (0.61, 0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 (1.03, 1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1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 (0.86, 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3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 (1.18, 1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 (0.63, 0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2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 (1.02,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2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.88,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4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.95, 1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3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 (0.96, 1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2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 (0.96, 1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57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Global p-valu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0:09:13Z</dcterms:created>
  <dcterms:modified xsi:type="dcterms:W3CDTF">2025-06-19T10:0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